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44CF2" w14:textId="4CED91E1" w:rsidR="00B30302" w:rsidRDefault="007F5FEC" w:rsidP="007F5FE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02514F" wp14:editId="774D9AA8">
            <wp:extent cx="4161233" cy="100965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814" cy="1011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A4B3" w14:textId="77777777" w:rsidR="00B30302" w:rsidRDefault="00B30302" w:rsidP="00B30302">
      <w:pPr>
        <w:rPr>
          <w:b/>
          <w:bCs/>
        </w:rPr>
      </w:pPr>
    </w:p>
    <w:p w14:paraId="31F33720" w14:textId="77777777" w:rsidR="00B30302" w:rsidRDefault="00B30302" w:rsidP="00B30302">
      <w:pPr>
        <w:rPr>
          <w:b/>
          <w:bCs/>
        </w:rPr>
      </w:pPr>
    </w:p>
    <w:p w14:paraId="5A96A722" w14:textId="77777777" w:rsidR="00B30302" w:rsidRDefault="00B30302" w:rsidP="00B30302">
      <w:pPr>
        <w:rPr>
          <w:b/>
          <w:bCs/>
        </w:rPr>
      </w:pPr>
    </w:p>
    <w:p w14:paraId="60969B64" w14:textId="77777777" w:rsidR="00B30302" w:rsidRDefault="00B30302" w:rsidP="00B30302">
      <w:pPr>
        <w:rPr>
          <w:b/>
          <w:bCs/>
        </w:rPr>
      </w:pPr>
    </w:p>
    <w:p w14:paraId="0CD43594" w14:textId="77777777" w:rsidR="00B30302" w:rsidRDefault="00B30302" w:rsidP="00B30302">
      <w:pPr>
        <w:rPr>
          <w:b/>
          <w:bCs/>
        </w:rPr>
      </w:pPr>
    </w:p>
    <w:p w14:paraId="171B652A" w14:textId="6DBD2774" w:rsidR="00B30302" w:rsidRDefault="00B30302" w:rsidP="00B30302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Suggested initial introduction email for managers, </w:t>
      </w:r>
      <w:proofErr w:type="gramStart"/>
      <w:r>
        <w:rPr>
          <w:b/>
          <w:bCs/>
          <w:sz w:val="36"/>
          <w:szCs w:val="36"/>
        </w:rPr>
        <w:t>recruiter</w:t>
      </w:r>
      <w:r w:rsidR="0048714E">
        <w:rPr>
          <w:b/>
          <w:bCs/>
          <w:sz w:val="36"/>
          <w:szCs w:val="36"/>
        </w:rPr>
        <w:t>’</w:t>
      </w:r>
      <w:r>
        <w:rPr>
          <w:b/>
          <w:bCs/>
          <w:sz w:val="36"/>
          <w:szCs w:val="36"/>
        </w:rPr>
        <w:t>s</w:t>
      </w:r>
      <w:proofErr w:type="gramEnd"/>
      <w:r>
        <w:rPr>
          <w:b/>
          <w:bCs/>
          <w:sz w:val="36"/>
          <w:szCs w:val="36"/>
        </w:rPr>
        <w:t xml:space="preserve"> and </w:t>
      </w:r>
      <w:r w:rsidR="005B20F7">
        <w:rPr>
          <w:b/>
          <w:bCs/>
          <w:sz w:val="36"/>
          <w:szCs w:val="36"/>
        </w:rPr>
        <w:t>c</w:t>
      </w:r>
      <w:r>
        <w:rPr>
          <w:b/>
          <w:bCs/>
          <w:sz w:val="36"/>
          <w:szCs w:val="36"/>
        </w:rPr>
        <w:t>hampions</w:t>
      </w:r>
      <w:r w:rsidR="0048714E">
        <w:rPr>
          <w:b/>
          <w:bCs/>
          <w:sz w:val="36"/>
          <w:szCs w:val="36"/>
        </w:rPr>
        <w:t>.</w:t>
      </w:r>
    </w:p>
    <w:p w14:paraId="1104BD4C" w14:textId="77777777" w:rsidR="00B30302" w:rsidRDefault="00B30302" w:rsidP="00B30302">
      <w:pPr>
        <w:rPr>
          <w:b/>
          <w:bCs/>
          <w:sz w:val="36"/>
          <w:szCs w:val="36"/>
        </w:rPr>
      </w:pPr>
    </w:p>
    <w:p w14:paraId="7DDED98F" w14:textId="60FA5C1B" w:rsidR="00B30302" w:rsidRPr="00545BDE" w:rsidRDefault="00B30302" w:rsidP="00B30302">
      <w:pPr>
        <w:rPr>
          <w:b/>
          <w:bCs/>
        </w:rPr>
      </w:pPr>
      <w:r w:rsidRPr="00545BDE">
        <w:rPr>
          <w:b/>
          <w:bCs/>
        </w:rPr>
        <w:t xml:space="preserve">We suggest </w:t>
      </w:r>
      <w:r>
        <w:rPr>
          <w:b/>
          <w:bCs/>
        </w:rPr>
        <w:t xml:space="preserve">sending this email to your managers, recruiters and champions as an initial introduction to Care Friends.  You can then follow this up with </w:t>
      </w:r>
      <w:r w:rsidR="00214572">
        <w:rPr>
          <w:b/>
          <w:bCs/>
        </w:rPr>
        <w:t>meetings</w:t>
      </w:r>
      <w:r>
        <w:rPr>
          <w:b/>
          <w:bCs/>
        </w:rPr>
        <w:t xml:space="preserve"> to talk through your plans.</w:t>
      </w:r>
    </w:p>
    <w:p w14:paraId="694D31B1" w14:textId="77777777" w:rsidR="00B30302" w:rsidRDefault="00B30302" w:rsidP="00B30302"/>
    <w:p w14:paraId="51783F1F" w14:textId="77777777" w:rsidR="00B30302" w:rsidRDefault="00B30302" w:rsidP="00B30302">
      <w:r w:rsidRPr="002558AD">
        <w:t xml:space="preserve">Hi </w:t>
      </w:r>
      <w:r w:rsidRPr="009B628C">
        <w:rPr>
          <w:highlight w:val="yellow"/>
        </w:rPr>
        <w:t>[insert name],</w:t>
      </w:r>
    </w:p>
    <w:p w14:paraId="0D1A70B7" w14:textId="77777777" w:rsidR="00B30302" w:rsidRPr="002558AD" w:rsidRDefault="00B30302" w:rsidP="00B30302"/>
    <w:p w14:paraId="4A62D7E6" w14:textId="276F4E48" w:rsidR="00B30302" w:rsidRPr="002558AD" w:rsidRDefault="00B30302" w:rsidP="00B30302">
      <w:r w:rsidRPr="002558AD">
        <w:t>Employee referrals are proven to be the best way</w:t>
      </w:r>
      <w:r w:rsidR="00AE33F1">
        <w:t xml:space="preserve"> source quality staff who stay longer. </w:t>
      </w:r>
      <w:r w:rsidR="0014448D">
        <w:t xml:space="preserve">Tapping into qualified </w:t>
      </w:r>
      <w:r w:rsidR="0096587C">
        <w:t>communities that are usually out of reach is our best way of doing this. Caring people know caring people.</w:t>
      </w:r>
    </w:p>
    <w:p w14:paraId="4D016DF7" w14:textId="77777777" w:rsidR="00B30302" w:rsidRDefault="00B30302" w:rsidP="00B30302"/>
    <w:p w14:paraId="4AE48DA6" w14:textId="37B852FD" w:rsidR="00B30302" w:rsidRPr="002558AD" w:rsidRDefault="00B30302" w:rsidP="00B30302">
      <w:r w:rsidRPr="002558AD">
        <w:t xml:space="preserve">So, we are going to turbocharge our referral scheme by launching Care Friends, a brand new staff referral app for </w:t>
      </w:r>
      <w:r w:rsidR="00C72983">
        <w:t>the care sector.</w:t>
      </w:r>
      <w:r w:rsidR="0014448D">
        <w:t xml:space="preserve"> We want to reward our staff not job boards that are not delivering. </w:t>
      </w:r>
    </w:p>
    <w:p w14:paraId="3D1AE8E1" w14:textId="77777777" w:rsidR="00B30302" w:rsidRDefault="00B30302" w:rsidP="00B30302"/>
    <w:p w14:paraId="70604B1C" w14:textId="42C2340B" w:rsidR="00BD4F12" w:rsidRDefault="00B30302" w:rsidP="00214572">
      <w:r w:rsidRPr="002558AD">
        <w:t>It's really easy to use</w:t>
      </w:r>
      <w:r>
        <w:t xml:space="preserve"> -</w:t>
      </w:r>
      <w:r w:rsidRPr="002558AD">
        <w:t xml:space="preserve"> check out this </w:t>
      </w:r>
      <w:hyperlink r:id="rId8" w:history="1">
        <w:r w:rsidR="005356EB">
          <w:rPr>
            <w:rStyle w:val="Hyperlink"/>
          </w:rPr>
          <w:t>2</w:t>
        </w:r>
        <w:r w:rsidR="00214572" w:rsidRPr="00214572">
          <w:rPr>
            <w:rStyle w:val="Hyperlink"/>
          </w:rPr>
          <w:t xml:space="preserve"> minute video</w:t>
        </w:r>
      </w:hyperlink>
      <w:r w:rsidR="00214572">
        <w:t xml:space="preserve"> on how an employee will share a job with their friends, family, employment networks.</w:t>
      </w:r>
    </w:p>
    <w:p w14:paraId="234A6C3A" w14:textId="77777777" w:rsidR="00B30302" w:rsidRDefault="00B30302" w:rsidP="00B30302"/>
    <w:p w14:paraId="7926C170" w14:textId="77777777" w:rsidR="00B30302" w:rsidRPr="002558AD" w:rsidRDefault="00B30302" w:rsidP="00B30302">
      <w:r w:rsidRPr="002558AD">
        <w:t>We'll send more details very soon</w:t>
      </w:r>
      <w:r>
        <w:t xml:space="preserve">. </w:t>
      </w:r>
      <w:r w:rsidRPr="002558AD">
        <w:t xml:space="preserve"> </w:t>
      </w:r>
      <w:r>
        <w:t>T</w:t>
      </w:r>
      <w:r w:rsidRPr="002558AD">
        <w:t>hank you in advance for helping us make a success of this important</w:t>
      </w:r>
      <w:r>
        <w:t xml:space="preserve"> new resource</w:t>
      </w:r>
      <w:r w:rsidRPr="002558AD">
        <w:t>! </w:t>
      </w:r>
    </w:p>
    <w:p w14:paraId="5ED7D3C1" w14:textId="77777777" w:rsidR="00B30302" w:rsidRDefault="00B30302" w:rsidP="00B30302">
      <w:r>
        <w:t xml:space="preserve">  </w:t>
      </w:r>
    </w:p>
    <w:p w14:paraId="160B6A70" w14:textId="59CC9746" w:rsidR="002B03CA" w:rsidRDefault="002B03CA" w:rsidP="00B30302"/>
    <w:p w14:paraId="28A82F5D" w14:textId="572DC8EB" w:rsidR="00B30302" w:rsidRDefault="00B30302" w:rsidP="00B30302">
      <w:pPr>
        <w:jc w:val="right"/>
      </w:pPr>
    </w:p>
    <w:p w14:paraId="1281B9D0" w14:textId="15C21D42" w:rsidR="00B30302" w:rsidRDefault="00B30302" w:rsidP="00B30302">
      <w:pPr>
        <w:jc w:val="right"/>
      </w:pPr>
    </w:p>
    <w:p w14:paraId="52E92566" w14:textId="77777777" w:rsidR="00B30302" w:rsidRDefault="00B30302" w:rsidP="00B30302"/>
    <w:sectPr w:rsidR="00B303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bAwMjc2MDQyNTJV0lEKTi0uzszPAykwqgUAiEAd2ywAAAA="/>
  </w:docVars>
  <w:rsids>
    <w:rsidRoot w:val="00B30302"/>
    <w:rsid w:val="0014448D"/>
    <w:rsid w:val="00214572"/>
    <w:rsid w:val="002B03CA"/>
    <w:rsid w:val="0048714E"/>
    <w:rsid w:val="005356EB"/>
    <w:rsid w:val="005B20F7"/>
    <w:rsid w:val="00685A12"/>
    <w:rsid w:val="007F5FEC"/>
    <w:rsid w:val="0096587C"/>
    <w:rsid w:val="009B7940"/>
    <w:rsid w:val="00A64A31"/>
    <w:rsid w:val="00AE33F1"/>
    <w:rsid w:val="00B30302"/>
    <w:rsid w:val="00BD4F12"/>
    <w:rsid w:val="00C72983"/>
    <w:rsid w:val="00F3548F"/>
    <w:rsid w:val="00FE3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B2F17"/>
  <w15:chartTrackingRefBased/>
  <w15:docId w15:val="{FBBC62A6-C145-4304-842A-11B12FEA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302"/>
    <w:pPr>
      <w:spacing w:after="0" w:line="240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30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20F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4A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685265126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E6739B-C71B-498F-94C0-D3C96612DC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207EB7-F9CC-4E7D-8A63-04970F7024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6DAF16-A054-4842-A76F-D560E0F4F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uder</dc:creator>
  <cp:keywords/>
  <dc:description/>
  <cp:lastModifiedBy>Jennifer Lauder</cp:lastModifiedBy>
  <cp:revision>3</cp:revision>
  <dcterms:created xsi:type="dcterms:W3CDTF">2022-02-16T02:11:00Z</dcterms:created>
  <dcterms:modified xsi:type="dcterms:W3CDTF">2022-03-0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